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925D3" w14:textId="77777777" w:rsidR="00366128" w:rsidRPr="003D736D" w:rsidRDefault="00E311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b/>
          <w:lang w:val="en-CA" w:eastAsia="en-CA" w:bidi="en-CA"/>
        </w:rPr>
      </w:pPr>
      <w:bookmarkStart w:id="0" w:name="_GoBack"/>
      <w:bookmarkEnd w:id="0"/>
      <w:r w:rsidRPr="003D736D">
        <w:rPr>
          <w:rFonts w:eastAsia="Arial"/>
          <w:b/>
          <w:lang w:val="en-US" w:eastAsia="en-US" w:bidi="en-US"/>
        </w:rPr>
        <w:t>POSITION REQUEST FORM</w:t>
      </w:r>
    </w:p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1651"/>
        <w:gridCol w:w="1841"/>
        <w:gridCol w:w="860"/>
        <w:gridCol w:w="561"/>
        <w:gridCol w:w="121"/>
        <w:gridCol w:w="231"/>
        <w:gridCol w:w="1213"/>
        <w:gridCol w:w="657"/>
        <w:gridCol w:w="761"/>
        <w:gridCol w:w="1275"/>
      </w:tblGrid>
      <w:tr w:rsidR="00366128" w:rsidRPr="003D736D" w14:paraId="1B5864E0" w14:textId="77777777" w:rsidTr="003D736D">
        <w:trPr>
          <w:trHeight w:val="311"/>
        </w:trPr>
        <w:tc>
          <w:tcPr>
            <w:tcW w:w="3960" w:type="dxa"/>
            <w:gridSpan w:val="3"/>
            <w:shd w:val="clear" w:color="auto" w:fill="E0E0E0"/>
            <w:vAlign w:val="center"/>
          </w:tcPr>
          <w:p w14:paraId="2E9CFB2D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Position Title:</w:t>
            </w:r>
          </w:p>
        </w:tc>
        <w:tc>
          <w:tcPr>
            <w:tcW w:w="5679" w:type="dxa"/>
            <w:gridSpan w:val="8"/>
            <w:shd w:val="clear" w:color="auto" w:fill="E0E0E0"/>
            <w:vAlign w:val="center"/>
          </w:tcPr>
          <w:p w14:paraId="575CBA00" w14:textId="77777777" w:rsidR="00366128" w:rsidRPr="003D736D" w:rsidRDefault="00E311D8">
            <w:pPr>
              <w:pStyle w:val="Header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Department:</w:t>
            </w:r>
          </w:p>
        </w:tc>
      </w:tr>
      <w:tr w:rsidR="00366128" w:rsidRPr="003D736D" w14:paraId="36A32BF1" w14:textId="77777777" w:rsidTr="003D736D">
        <w:tc>
          <w:tcPr>
            <w:tcW w:w="3960" w:type="dxa"/>
            <w:gridSpan w:val="3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92294CE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5679" w:type="dxa"/>
            <w:gridSpan w:val="8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EB37BDA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63F65C97" w14:textId="77777777" w:rsidTr="003D736D">
        <w:tc>
          <w:tcPr>
            <w:tcW w:w="3960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CD99CE9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Reports To:</w:t>
            </w:r>
          </w:p>
        </w:tc>
        <w:tc>
          <w:tcPr>
            <w:tcW w:w="1421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336560C0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fr-CA" w:eastAsia="fr-CA" w:bidi="fr-CA"/>
              </w:rPr>
            </w:pPr>
            <w:r w:rsidRPr="003D736D">
              <w:rPr>
                <w:rFonts w:eastAsia="Arial"/>
                <w:b/>
                <w:lang w:val="fr-CA" w:eastAsia="fr-CA" w:bidi="fr-CA"/>
              </w:rPr>
              <w:t>Exempt</w:t>
            </w:r>
          </w:p>
        </w:tc>
        <w:tc>
          <w:tcPr>
            <w:tcW w:w="1565" w:type="dxa"/>
            <w:gridSpan w:val="3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33D71E0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fr-CA" w:eastAsia="fr-CA" w:bidi="fr-CA"/>
              </w:rPr>
            </w:pPr>
            <w:r w:rsidRPr="003D736D">
              <w:rPr>
                <w:rFonts w:eastAsia="Arial"/>
                <w:b/>
                <w:lang w:val="fr-CA" w:eastAsia="fr-CA" w:bidi="fr-CA"/>
              </w:rPr>
              <w:t>Non-Exempt</w:t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7468D31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Temporary</w:t>
            </w:r>
          </w:p>
        </w:tc>
        <w:tc>
          <w:tcPr>
            <w:tcW w:w="1275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8A38370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Part-time</w:t>
            </w:r>
          </w:p>
        </w:tc>
      </w:tr>
      <w:tr w:rsidR="00366128" w:rsidRPr="003D736D" w14:paraId="79FAEEEA" w14:textId="77777777" w:rsidTr="003D736D">
        <w:tc>
          <w:tcPr>
            <w:tcW w:w="3960" w:type="dxa"/>
            <w:gridSpan w:val="3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D4B0530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1421" w:type="dxa"/>
            <w:gridSpan w:val="2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212F7B3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1565" w:type="dxa"/>
            <w:gridSpan w:val="3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CB57234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1418" w:type="dxa"/>
            <w:gridSpan w:val="2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7EB2F7A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1275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4891517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2198D5E6" w14:textId="77777777" w:rsidTr="003D736D">
        <w:tblPrEx>
          <w:tblBorders>
            <w:insideH w:val="none" w:sz="0" w:space="0" w:color="auto"/>
          </w:tblBorders>
        </w:tblPrEx>
        <w:tc>
          <w:tcPr>
            <w:tcW w:w="396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AAC85DD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Pay Scale:</w:t>
            </w:r>
          </w:p>
        </w:tc>
        <w:tc>
          <w:tcPr>
            <w:tcW w:w="2986" w:type="dxa"/>
            <w:gridSpan w:val="5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79836B1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Location:</w:t>
            </w:r>
          </w:p>
        </w:tc>
        <w:tc>
          <w:tcPr>
            <w:tcW w:w="2693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577021C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Date Needed:</w:t>
            </w:r>
          </w:p>
        </w:tc>
      </w:tr>
      <w:tr w:rsidR="00366128" w:rsidRPr="003D736D" w14:paraId="1E84ED0D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F529757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0CCE6640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6C86DCB8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Position Summary:</w:t>
            </w:r>
          </w:p>
        </w:tc>
      </w:tr>
      <w:tr w:rsidR="00366128" w:rsidRPr="003D736D" w14:paraId="48AB3F7C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65354BD6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1F91645C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6CAF63B7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209EBD4B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27C3E115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5629ABE4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bottom w:val="single" w:sz="6" w:space="0" w:color="auto"/>
            </w:tcBorders>
            <w:shd w:val="clear" w:color="auto" w:fill="E0E0E0"/>
            <w:vAlign w:val="center"/>
          </w:tcPr>
          <w:p w14:paraId="04D0B7D9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Essential Job Functions</w:t>
            </w:r>
          </w:p>
        </w:tc>
      </w:tr>
      <w:tr w:rsidR="00366128" w:rsidRPr="003D736D" w14:paraId="28B131BD" w14:textId="77777777" w:rsidTr="003D736D">
        <w:tc>
          <w:tcPr>
            <w:tcW w:w="468" w:type="dxa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17B41C2D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1.</w:t>
            </w:r>
          </w:p>
        </w:tc>
        <w:tc>
          <w:tcPr>
            <w:tcW w:w="7135" w:type="dxa"/>
            <w:gridSpan w:val="8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73A9B5B9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0AD7012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%</w:t>
            </w:r>
          </w:p>
        </w:tc>
      </w:tr>
      <w:tr w:rsidR="00366128" w:rsidRPr="003D736D" w14:paraId="4FBA2A7E" w14:textId="77777777" w:rsidTr="003D736D">
        <w:tc>
          <w:tcPr>
            <w:tcW w:w="468" w:type="dxa"/>
            <w:shd w:val="clear" w:color="auto" w:fill="auto"/>
            <w:vAlign w:val="center"/>
          </w:tcPr>
          <w:p w14:paraId="30CDF947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7135" w:type="dxa"/>
            <w:gridSpan w:val="8"/>
            <w:shd w:val="clear" w:color="auto" w:fill="auto"/>
            <w:vAlign w:val="center"/>
          </w:tcPr>
          <w:p w14:paraId="68E0D58F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shd w:val="clear" w:color="auto" w:fill="auto"/>
            <w:vAlign w:val="center"/>
          </w:tcPr>
          <w:p w14:paraId="146DB4B4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49A51E23" w14:textId="77777777" w:rsidTr="003D736D">
        <w:tc>
          <w:tcPr>
            <w:tcW w:w="468" w:type="dxa"/>
            <w:shd w:val="clear" w:color="auto" w:fill="auto"/>
            <w:vAlign w:val="center"/>
          </w:tcPr>
          <w:p w14:paraId="33FCFA18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2.</w:t>
            </w:r>
          </w:p>
        </w:tc>
        <w:tc>
          <w:tcPr>
            <w:tcW w:w="7135" w:type="dxa"/>
            <w:gridSpan w:val="8"/>
            <w:shd w:val="clear" w:color="auto" w:fill="auto"/>
            <w:vAlign w:val="center"/>
          </w:tcPr>
          <w:p w14:paraId="0B1327CA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shd w:val="clear" w:color="auto" w:fill="auto"/>
            <w:vAlign w:val="center"/>
          </w:tcPr>
          <w:p w14:paraId="78EA2547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%</w:t>
            </w:r>
          </w:p>
        </w:tc>
      </w:tr>
      <w:tr w:rsidR="00366128" w:rsidRPr="003D736D" w14:paraId="5EDFFF1A" w14:textId="77777777" w:rsidTr="003D736D">
        <w:tc>
          <w:tcPr>
            <w:tcW w:w="468" w:type="dxa"/>
            <w:shd w:val="clear" w:color="auto" w:fill="auto"/>
            <w:vAlign w:val="center"/>
          </w:tcPr>
          <w:p w14:paraId="5E81FC9B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7135" w:type="dxa"/>
            <w:gridSpan w:val="8"/>
            <w:shd w:val="clear" w:color="auto" w:fill="auto"/>
            <w:vAlign w:val="center"/>
          </w:tcPr>
          <w:p w14:paraId="3BC4A29F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shd w:val="clear" w:color="auto" w:fill="auto"/>
            <w:vAlign w:val="center"/>
          </w:tcPr>
          <w:p w14:paraId="019F7F37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05A59A54" w14:textId="77777777" w:rsidTr="003D736D">
        <w:tc>
          <w:tcPr>
            <w:tcW w:w="468" w:type="dxa"/>
            <w:shd w:val="clear" w:color="auto" w:fill="auto"/>
            <w:vAlign w:val="center"/>
          </w:tcPr>
          <w:p w14:paraId="524A6309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3.</w:t>
            </w:r>
          </w:p>
        </w:tc>
        <w:tc>
          <w:tcPr>
            <w:tcW w:w="7135" w:type="dxa"/>
            <w:gridSpan w:val="8"/>
            <w:shd w:val="clear" w:color="auto" w:fill="auto"/>
            <w:vAlign w:val="center"/>
          </w:tcPr>
          <w:p w14:paraId="0AC6265E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shd w:val="clear" w:color="auto" w:fill="auto"/>
            <w:vAlign w:val="center"/>
          </w:tcPr>
          <w:p w14:paraId="6EBA8C4F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%</w:t>
            </w:r>
          </w:p>
        </w:tc>
      </w:tr>
      <w:tr w:rsidR="00366128" w:rsidRPr="003D736D" w14:paraId="652EAD75" w14:textId="77777777" w:rsidTr="003D736D">
        <w:tc>
          <w:tcPr>
            <w:tcW w:w="468" w:type="dxa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D1E4416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7135" w:type="dxa"/>
            <w:gridSpan w:val="8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D26C2FA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2036" w:type="dxa"/>
            <w:gridSpan w:val="2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312D97E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7630410C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top w:val="single" w:sz="6" w:space="0" w:color="auto"/>
            </w:tcBorders>
            <w:shd w:val="clear" w:color="auto" w:fill="E0E0E0"/>
            <w:vAlign w:val="center"/>
          </w:tcPr>
          <w:p w14:paraId="4AC156EB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Minimum Requirements</w:t>
            </w:r>
          </w:p>
        </w:tc>
      </w:tr>
      <w:tr w:rsidR="00366128" w:rsidRPr="003D736D" w14:paraId="098B6F04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343C54BC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28EB1CF0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452EA134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Education:</w:t>
            </w:r>
          </w:p>
        </w:tc>
      </w:tr>
      <w:tr w:rsidR="00366128" w:rsidRPr="003D736D" w14:paraId="4E439EB2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5EC1DCE1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17873DC1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132BEF47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Experience:</w:t>
            </w:r>
          </w:p>
        </w:tc>
      </w:tr>
      <w:tr w:rsidR="00366128" w:rsidRPr="003D736D" w14:paraId="7B28399E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3A58C91D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562A4FF8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51376BAB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Skills &amp; Knowledge:</w:t>
            </w:r>
          </w:p>
        </w:tc>
      </w:tr>
      <w:tr w:rsidR="00366128" w:rsidRPr="003D736D" w14:paraId="3D4A6125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304AB68F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110CF542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97D9012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2E8454D1" w14:textId="77777777" w:rsidTr="003D736D">
        <w:tc>
          <w:tcPr>
            <w:tcW w:w="5502" w:type="dxa"/>
            <w:gridSpan w:val="6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39299BFA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Requested By:</w:t>
            </w:r>
          </w:p>
        </w:tc>
        <w:tc>
          <w:tcPr>
            <w:tcW w:w="4137" w:type="dxa"/>
            <w:gridSpan w:val="5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C5185BD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  <w:r w:rsidRPr="003D736D">
              <w:rPr>
                <w:rFonts w:eastAsia="Arial"/>
                <w:b/>
                <w:lang w:val="en-US" w:eastAsia="en-US" w:bidi="en-US"/>
              </w:rPr>
              <w:t>Date:</w:t>
            </w:r>
          </w:p>
        </w:tc>
      </w:tr>
      <w:tr w:rsidR="00366128" w:rsidRPr="003D736D" w14:paraId="32719100" w14:textId="77777777" w:rsidTr="003D736D">
        <w:tc>
          <w:tcPr>
            <w:tcW w:w="5502" w:type="dxa"/>
            <w:gridSpan w:val="6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25B68F66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  <w:tc>
          <w:tcPr>
            <w:tcW w:w="4137" w:type="dxa"/>
            <w:gridSpan w:val="5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7A7FBBE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lang w:val="en-US" w:eastAsia="en-US" w:bidi="en-US"/>
              </w:rPr>
            </w:pPr>
          </w:p>
        </w:tc>
      </w:tr>
      <w:tr w:rsidR="00366128" w:rsidRPr="003D736D" w14:paraId="76463A4E" w14:textId="77777777" w:rsidTr="003D736D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81"/>
        </w:trPr>
        <w:tc>
          <w:tcPr>
            <w:tcW w:w="9639" w:type="dxa"/>
            <w:gridSpan w:val="11"/>
            <w:tcBorders>
              <w:top w:val="single" w:sz="6" w:space="0" w:color="auto"/>
              <w:bottom w:val="single" w:sz="6" w:space="0" w:color="auto"/>
            </w:tcBorders>
            <w:shd w:val="clear" w:color="auto" w:fill="E0E0E0"/>
            <w:vAlign w:val="center"/>
          </w:tcPr>
          <w:p w14:paraId="49D472D5" w14:textId="77777777" w:rsidR="00366128" w:rsidRPr="003D736D" w:rsidRDefault="00E311D8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3D736D">
              <w:rPr>
                <w:rFonts w:eastAsia="Arial"/>
                <w:sz w:val="24"/>
                <w:szCs w:val="24"/>
                <w:lang w:val="en-US" w:eastAsia="en-US" w:bidi="en-US"/>
              </w:rPr>
              <w:t>HUMAN RESOURCES DEPARTMENT USE ONLY</w:t>
            </w:r>
          </w:p>
        </w:tc>
      </w:tr>
      <w:tr w:rsidR="00366128" w:rsidRPr="003D736D" w14:paraId="612C99AE" w14:textId="77777777" w:rsidTr="003D736D">
        <w:tblPrEx>
          <w:tblBorders>
            <w:insideH w:val="none" w:sz="0" w:space="0" w:color="auto"/>
          </w:tblBorders>
        </w:tblPrEx>
        <w:tc>
          <w:tcPr>
            <w:tcW w:w="2119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F37B5DF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Existing Position</w:t>
            </w:r>
          </w:p>
        </w:tc>
        <w:tc>
          <w:tcPr>
            <w:tcW w:w="184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7492FD0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New Position</w:t>
            </w:r>
          </w:p>
        </w:tc>
        <w:tc>
          <w:tcPr>
            <w:tcW w:w="5679" w:type="dxa"/>
            <w:gridSpan w:val="8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DBC0584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 xml:space="preserve">Is a specific candidate in mind:  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Yes  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>No</w:t>
            </w:r>
          </w:p>
        </w:tc>
      </w:tr>
      <w:tr w:rsidR="00366128" w:rsidRPr="003D736D" w14:paraId="1FB5FA42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7108474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</w:p>
        </w:tc>
      </w:tr>
      <w:tr w:rsidR="00366128" w:rsidRPr="003D736D" w14:paraId="155AF458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234E7E96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 xml:space="preserve">If a specific candidate is in mind: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An existing employee  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A new hire</w:t>
            </w:r>
          </w:p>
        </w:tc>
      </w:tr>
      <w:tr w:rsidR="00366128" w:rsidRPr="003D736D" w14:paraId="45C4440C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5D5CA21E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Name of candidate:</w:t>
            </w:r>
          </w:p>
        </w:tc>
      </w:tr>
      <w:tr w:rsidR="00366128" w:rsidRPr="003D736D" w14:paraId="03E27904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15735076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</w:p>
        </w:tc>
      </w:tr>
      <w:tr w:rsidR="00366128" w:rsidRPr="003D736D" w14:paraId="56FE195D" w14:textId="77777777" w:rsidTr="003D736D">
        <w:tc>
          <w:tcPr>
            <w:tcW w:w="4820" w:type="dxa"/>
            <w:gridSpan w:val="4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22494022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Request for new position:</w:t>
            </w:r>
          </w:p>
        </w:tc>
        <w:tc>
          <w:tcPr>
            <w:tcW w:w="4819" w:type="dxa"/>
            <w:gridSpan w:val="7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F2E1C3C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By:</w:t>
            </w:r>
          </w:p>
        </w:tc>
      </w:tr>
      <w:tr w:rsidR="00366128" w:rsidRPr="003D736D" w14:paraId="4A0CEA7A" w14:textId="77777777" w:rsidTr="003D736D">
        <w:tc>
          <w:tcPr>
            <w:tcW w:w="4820" w:type="dxa"/>
            <w:gridSpan w:val="4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D1FF074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Approved             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Denied</w:t>
            </w:r>
          </w:p>
        </w:tc>
        <w:tc>
          <w:tcPr>
            <w:tcW w:w="4819" w:type="dxa"/>
            <w:gridSpan w:val="7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D589304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Date:</w:t>
            </w:r>
          </w:p>
        </w:tc>
      </w:tr>
      <w:tr w:rsidR="00366128" w:rsidRPr="003D736D" w14:paraId="57768903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C8C250E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</w:p>
        </w:tc>
      </w:tr>
      <w:tr w:rsidR="00366128" w:rsidRPr="003D736D" w14:paraId="528E7A93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79732CE6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Reason for approval/denial:</w:t>
            </w:r>
          </w:p>
        </w:tc>
      </w:tr>
      <w:tr w:rsidR="00366128" w:rsidRPr="003D736D" w14:paraId="2DEF0DFD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3F013F88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</w:p>
        </w:tc>
      </w:tr>
      <w:tr w:rsidR="00366128" w:rsidRPr="003D736D" w14:paraId="21B70ED5" w14:textId="77777777" w:rsidTr="003D736D">
        <w:tblPrEx>
          <w:tblBorders>
            <w:insideH w:val="none" w:sz="0" w:space="0" w:color="auto"/>
          </w:tblBorders>
        </w:tblPrEx>
        <w:tc>
          <w:tcPr>
            <w:tcW w:w="5733" w:type="dxa"/>
            <w:gridSpan w:val="7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6F8649F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Candidate above approved by:</w:t>
            </w:r>
          </w:p>
        </w:tc>
        <w:tc>
          <w:tcPr>
            <w:tcW w:w="3906" w:type="dxa"/>
            <w:gridSpan w:val="4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2390D11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Date:</w:t>
            </w:r>
          </w:p>
        </w:tc>
      </w:tr>
      <w:tr w:rsidR="00366128" w:rsidRPr="003D736D" w14:paraId="2D1482A2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06C0CA10" w14:textId="77777777" w:rsidR="00366128" w:rsidRPr="003D736D" w:rsidRDefault="0036612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</w:p>
        </w:tc>
      </w:tr>
      <w:tr w:rsidR="00366128" w:rsidRPr="003D736D" w14:paraId="7F198542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06E44AE2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POST INTERNAL NOTICE OF JOB OPENING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POST CLASSIFIED AD        </w:t>
            </w:r>
            <w:r w:rsidRPr="003D736D">
              <w:rPr>
                <w:rFonts w:eastAsia="Wingdings"/>
                <w:lang w:val="en-US" w:eastAsia="en-US" w:bidi="en-US"/>
              </w:rPr>
              <w:t>¨</w:t>
            </w:r>
            <w:r w:rsidRPr="003D736D">
              <w:rPr>
                <w:rFonts w:eastAsia="Arial"/>
                <w:lang w:val="en-US" w:eastAsia="en-US" w:bidi="en-US"/>
              </w:rPr>
              <w:t xml:space="preserve"> NO POSTING</w:t>
            </w:r>
          </w:p>
        </w:tc>
      </w:tr>
      <w:tr w:rsidR="00366128" w:rsidRPr="003D736D" w14:paraId="36EF9564" w14:textId="77777777" w:rsidTr="003D736D">
        <w:tblPrEx>
          <w:tblBorders>
            <w:insideV w:val="none" w:sz="0" w:space="0" w:color="auto"/>
          </w:tblBorders>
        </w:tblPrEx>
        <w:tc>
          <w:tcPr>
            <w:tcW w:w="9639" w:type="dxa"/>
            <w:gridSpan w:val="11"/>
            <w:shd w:val="clear" w:color="auto" w:fill="auto"/>
            <w:vAlign w:val="center"/>
          </w:tcPr>
          <w:p w14:paraId="7153CD15" w14:textId="77777777" w:rsidR="00366128" w:rsidRPr="003D736D" w:rsidRDefault="00E311D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3D736D">
              <w:rPr>
                <w:rFonts w:eastAsia="Arial"/>
                <w:lang w:val="en-US" w:eastAsia="en-US" w:bidi="en-US"/>
              </w:rPr>
              <w:t>POSITION OPENING DATE:                                      POSITION CLOSING DATE:</w:t>
            </w:r>
          </w:p>
        </w:tc>
      </w:tr>
    </w:tbl>
    <w:p w14:paraId="2042F36C" w14:textId="77777777" w:rsidR="00366128" w:rsidRPr="003D736D" w:rsidRDefault="003661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sectPr w:rsidR="00366128" w:rsidRPr="003D736D">
      <w:headerReference w:type="default" r:id="rId6"/>
      <w:type w:val="continuous"/>
      <w:pgSz w:w="12240" w:h="15840"/>
      <w:pgMar w:top="975" w:right="1440" w:bottom="1440" w:left="1440" w:header="454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1BF14" w14:textId="77777777" w:rsidR="00243933" w:rsidRDefault="00243933">
      <w:r>
        <w:separator/>
      </w:r>
    </w:p>
  </w:endnote>
  <w:endnote w:type="continuationSeparator" w:id="0">
    <w:p w14:paraId="09DFFD66" w14:textId="77777777" w:rsidR="00243933" w:rsidRDefault="002439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3E6FC" w14:textId="77777777" w:rsidR="00243933" w:rsidRDefault="00243933">
      <w:r>
        <w:separator/>
      </w:r>
    </w:p>
  </w:footnote>
  <w:footnote w:type="continuationSeparator" w:id="0">
    <w:p w14:paraId="5580380A" w14:textId="77777777" w:rsidR="00243933" w:rsidRDefault="002439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9CFA" w14:textId="77777777" w:rsidR="00366128" w:rsidRDefault="0036612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7C0MDcAs0yVdJSCU4uLM/PzQAqMagH+2uVuLAAAAA=="/>
    <w:docVar w:name="Description" w:val="This position request from will help to make the hiring process easier. You may also find other employee hiring related document templates to use here https://www.templateguru.co.za/documents/hiring-employees/ and other Human Resources templates here https://www.templateguru.co.za/templates/human-resources/ "/>
    <w:docVar w:name="Excerpt" w:val="No excerpt required"/>
    <w:docVar w:name="Source" w:val="http://www.zeroriskhr.com"/>
    <w:docVar w:name="Tags" w:val="human resources, hiring employees, business documents, entrepreneurship, entrepreneur, position request form template, position request form example"/>
  </w:docVars>
  <w:rsids>
    <w:rsidRoot w:val="00366128"/>
    <w:rsid w:val="00243933"/>
    <w:rsid w:val="002E3B40"/>
    <w:rsid w:val="00366128"/>
    <w:rsid w:val="003D736D"/>
    <w:rsid w:val="006C1DA4"/>
    <w:rsid w:val="007C49CD"/>
    <w:rsid w:val="00CD4D89"/>
    <w:rsid w:val="00D70D06"/>
    <w:rsid w:val="00DB2DCF"/>
    <w:rsid w:val="00E3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C1B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2</Words>
  <Characters>603</Characters>
  <Application>Microsoft Office Word</Application>
  <DocSecurity>0</DocSecurity>
  <Lines>7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REQUEST FORM</vt:lpstr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2T11:50:00Z</dcterms:created>
  <dcterms:modified xsi:type="dcterms:W3CDTF">2019-10-21T19:08:00Z</dcterms:modified>
  <cp:category/>
</cp:coreProperties>
</file>